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Brandy Crosby</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nd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osby</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14 N Sheridan Rd Chicago, IL, USA 6062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andy.eclectic@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510309</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